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0B3FC" w14:textId="64577B3C" w:rsidR="00ED52AD" w:rsidRDefault="00677172">
      <w:r>
        <w:t>This is a second test doc</w:t>
      </w:r>
    </w:p>
    <w:sectPr w:rsidR="00ED5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zAxMza3NDEyNTJS0lEKTi0uzszPAykwrAUAKLwBLywAAAA="/>
  </w:docVars>
  <w:rsids>
    <w:rsidRoot w:val="00B56E56"/>
    <w:rsid w:val="001279C1"/>
    <w:rsid w:val="00677172"/>
    <w:rsid w:val="006A45BC"/>
    <w:rsid w:val="007751D2"/>
    <w:rsid w:val="00B56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F2E98"/>
  <w15:chartTrackingRefBased/>
  <w15:docId w15:val="{919A5236-786C-48A8-A5D8-192EAA8AC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G Gunderson</dc:creator>
  <cp:keywords/>
  <dc:description/>
  <cp:lastModifiedBy>Evan G Gunderson</cp:lastModifiedBy>
  <cp:revision>2</cp:revision>
  <dcterms:created xsi:type="dcterms:W3CDTF">2022-11-11T20:01:00Z</dcterms:created>
  <dcterms:modified xsi:type="dcterms:W3CDTF">2022-11-11T20:01:00Z</dcterms:modified>
</cp:coreProperties>
</file>